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19</w:t>
      </w:r>
      <w:r>
        <w:t xml:space="preserve"> </w:t>
      </w:r>
      <w:r>
        <w:t xml:space="preserve">พ.ค.</w:t>
      </w:r>
      <w:r>
        <w:t xml:space="preserve"> </w:t>
      </w:r>
      <w:r>
        <w:t xml:space="preserve">64)</w:t>
      </w:r>
    </w:p>
    <w:p>
      <w:pPr>
        <w:pStyle w:val="Date"/>
      </w:pPr>
      <w:r>
        <w:t xml:space="preserve">วันพุธที่</w:t>
      </w:r>
      <w:r>
        <w:t xml:space="preserve"> </w:t>
      </w:r>
      <w:r>
        <w:t xml:space="preserve">19</w:t>
      </w:r>
      <w:r>
        <w:t xml:space="preserve"> </w:t>
      </w:r>
      <w:r>
        <w:t xml:space="preserve">พฤษภาคม</w:t>
      </w:r>
      <w:r>
        <w:t xml:space="preserve"> </w:t>
      </w:r>
      <w:r>
        <w:t xml:space="preserve">2564</w:t>
      </w:r>
      <w:r>
        <w:t xml:space="preserve"> </w:t>
      </w:r>
      <w:r>
        <w:t xml:space="preserve">เวลา</w:t>
      </w:r>
      <w:r>
        <w:t xml:space="preserve"> </w:t>
      </w:r>
      <w:r>
        <w:t xml:space="preserve">12.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ชนะ 4 เสมอ 2 ย้อนไปเมื่อ 58 ปีที่แล้ว คือ ปี 1963 เลยค่ะ ค่ะ และนี่ ก็คือประเด็นข่าวกีฬา ส่งท้ายข่าวเที่ยงวันนี้นะคะ จะพาไปดูกลุ่มเมเหนือน่านฟ้ารัฐเทกซัสของสหรัฐฯ นะคะ ทางธรรมชาติค่ะ ที่ก่อให้เกิดพายุฝนฟ้ารุนแรง ทอนาโดได้ค่ะ // หมดเวลาสำหรับข่าวเที่ยงวันนี้แล้วนะครับ รับชมครับ ทีมข่าว NBT ลาไปก่อนสวัสดีครับ // สวัสดีค่ะ ซึ่งดิฉันก็อายุ 67 แล้ว ก็ได้ฉีดรุ่น AstraZeneca ในวันที่ 2 ก็มีอาการวิงเวียนนิดหน่อย แล้วก็ทานน้ำเยอะ ๆ ก็จะหายไปเอง แต่เป็นเวลาแค่ 10 นาทีก็เท่านั้นเอง อย่าชะล่าใจ ไปไหนขอให้สวมแมสก์ มาก ขอให้ทุกท่านสุขภาพสมบูรณ์แข็งแรกนะคะ</w:t>
      </w:r>
    </w:p>
    <w:p>
      <w:pPr>
        <w:pStyle w:val="BodyText"/>
      </w:pPr>
      <w:r>
        <w:t xml:space="preserve">(คุณสุภนันท์) สวัสดีครับ ต้อนรับคุณผู้ชมทุกท่านนะครับ เข้าสู่การแถลงข่าวของศูนย์บริหารสถานการณ์โควิด-19 หรือ ศบค. จากทำเนียบรัฐบาล ประจำวันวันพุธที่ 19 พฤษภาคม 2564 นะครับ ด้วยสรุปข้อมูลสถานการณ์จาก ศบค. โดยท่านผู้ช่วยโฆษกศบค. ท่านแพทย์หญิงอภิสมัย ศรีรังสรรค์ เรียนเชิญครับ</w:t>
      </w:r>
    </w:p>
    <w:p>
      <w:pPr>
        <w:pStyle w:val="BodyText"/>
      </w:pPr>
      <w:r>
        <w:t xml:space="preserve">(แพทย์หญิงอภิสมัย) กราบสวัสดีพี่น้องประชาชน และสื่อทุกท่านนะคะ พบกันในช่วงของการติดตามสถานการณ์รายวันนะคะ วันนี้เรามาเริ่มกันที่รายงานสถานการณ์โลก วันนี้มีจำนวนผู้ป่วยติดเชื้อรายใหม่เพิ่มไปถึง 600,000 กว่าราย ยอดรวมผู้ติดเชื้อทั่วโลกขึ้นไปอยู่ที่ 64 ล้านค่ะ และนั่นทำให้ยอดผู้เสียชีวิตขึ้นไปถึง 13,943 ราย ยังคิดเป็น 2.1 เปอร์เซ็นต์นะคะ แล้วก็ในลำดับ 1 นี่นะคะ ยังคงเป็นสหรัฐอเมริกา อินเดีย ตามด้วยบราซิล ในส่วนของยอดผู้เสียชีวิตนะคะ อินเดียมีผู้เสียชีวิตในวันเดียว รายงาน 4,525 คนนะคะ ถือว่าสูงทีเดียวค่ะ ประเทศไทยยังอยู่ที่ 92 นะคะ สถานการณ์เพื่อนบ้านที่เราเฝ้าจับตาเป็นพิเศษ ก็คือมาเลเซียค่ะ มียอดบวกไป 4,865 รายนะคะ แล้วก็กัมพูชา 345 ราย เวียดนาม 253 ราย รายงานผู้เสียชีวิตของกัมพูชามี 93 ด้วยนะคะ ไปดูในส่วนของมาเลเซียนิดหนึ่ง ที่เราต้องติดตาม เพราะว่ามีชายแดนติดกันกับประเทศไทยนะคะ วันนี้ตัวเลขใหญ่จะเป็นเมืองหลวงอุตสาหกรรมของเขานะคะ ก็คือซึ่งเมืองเดียวนี่นะครับ มีรายงานผู้ติดเชื้อหลักพันค่ะ และถ้าคิดกับตัวเลขที่สะสมของเมือง ๆ เดียว สะรังงอ 50,000 กว่ารายแล้วนะคะ ที่เราติดตามชายแดนมาเลเซียติดกันกับประเทศไทยมีความระวังนะคะ เฝ้าระวังในเรื่องของการเดินทางข้ามพรมแดนธรรมชาติค่ะ รายงานสถานการณ์ ท่านจะเห็นตัวเลขบวกผู้ติดเชื้อเป็น 3,394 ราย แยกเป็นผู้ติดเชื้อในเรือนจำนะคะ ในวันนี้ 1,498 ราย ซึ่งยังจะมีการตรวจในเรือนจำต่ออีกประมาณ วันนะคะ ตัวเลขตัวนี้ก็ค่อนข้างยังสูงอยู่ค่ะ ที่ไม่ใช่ในเรือนจำนะคะ จะรายงานวันนี้ที่ 1,879 ราย และมีการเดินทางจากต่างประเทศ 17 รายค่ะ ผู้เสียชีวิต 9 คนนะคะ ทำให้ยอดผู้เสียชีวิตสะสม 584 คนนะคะ คิดเป็น 0และในกล่องสีเขียวนะคะ ผู้ป่วยหายป่วยสะสม ในวันนี้อยู่ที่ 942 ราย วันนี้วันเดียวมีคนกลับบ้านหายป่วย 4,450 รายค่ะ นั่นทำให้กล่องสีฟ้า ด้านขวาล่างนะคะ ผู้ที่ยังรักษาอยู่ อยู่ที่ 43,913 ราย นี้นะคะ มีอาการหนัก 1,210 ราย และใช้เครื่องช่วยหายใจ 402 รายค่ะ ไปดูรายละเอียดของผู้ที่เสียชีวิตในวันนี้นะคะ ก็มีกรุงเทพมหานคร 14 รายนะคะ สมุทรปราการ 5 ราย ปทุมธานี 5 ราย จังหวัดละ 1 รายนะคะ ได้แก่ ฉะเชิงเทรา ชลบุรี สระบุรี นครปฐม กำแพงเพชร หนองคาย และนนทบุรี กลุ่มอายุสุ42 ปีค่ะ สูงสุด 92 ปี และมีผู้ที่เข้ารับการรักษานานสูงสุด 31 วัน ก่อนที่ท่านจะเสียชีวิตนะคะ ยังเป็นสิ่งที่เราเน้นย้ำกับทุกท่านเสมอ ถ้าดูรายละเอียดนี่นะคะ มี 4 รายที่เสียชีวิตนะคะ ทราบผลการติดเชื้อในวันที่เสียชีวิต นั่นสะท้อนให้เห็นว่าผู้ป่วยมีอาการรุนแรง แล้วก็ไม่ได้ตระหนักว่าตนเป็นผู้ติดเชื้อค่ะ พอไปพบแพทย์ พยาบาล ก็เสียชีวิตในวันเดียวกันนะคะ ทั้งหมดนี้มีจำนวน 13 รายค่ะ ที่เสียชีวิตในช่วงระยะสัปดาห์แรก หลังทราบผลการติดเชื้อค่ะ ไปดูกราฟแสดงทิศทางการติดเชื้อ การรายงานผู้ติดเชื้อนิดหนึ่งนะคะ สีเหลืองจะแสดงการคัดกรองเชิงรุกในชุมชน ก็จะเห็นตัวเลขอย่างต่อเนื่อง ส่วนของพื้นที่สีเทา ๆ ตรงนั้นเป็นตัวเลขของเรือนจำนะคะ มีรายงานต่อเนื่องในสัปดาห์นี้นะคะ ไปดูทิศทางของกราฟจะเห็นชัดเจนว่าในส่วนการคัดกรองเชิงรุกยังมีการทำอย่างต่อเนื่อง อันนี้ไม่ใช่เฉพาะ กทม. ทั้งภาคอื่น ๆ ทั่วประเทศทุก ๆ จังหวัด มีการรายงานคัดกรองเชิงรุกเข้ามาก็ทำให้เห็นตัวเลขทั้งหมดด้วยค่ะ ในส่วนของผู้ที่เดินทางมาจากต่างประเทศ วันนี้ 14 ราย รายงายมีชาวอินเดีย 1 ราย ขอเน้นย้ำอีกทีค่ะ ว่าตรงนี้นี่เขาเดินทางเข้ามาแล้วก็พบผลติดเชื้อตั้งแต่ 27 เมษา นั่นหมายความว่า ตั้งแต่ 1 พฤษภาคมเป็นต้นมา จากประเทศอินเดียจากชาวอินเดีย รายงานย้อนเป็นตัวเลขที่อาจจะมีความล่าช้าเล็กน้อยนะคะ เช่นเดียวกันกับบังกะลาเทศ 3 ราย ที่เป็นคนไทยทั้งหมดนะคะ ก็เป็นคนไทยเดินทางกลับบ้านที่เราสนับสนุนให้เดินทางกลับในช่องทางที่ถูกต้อง ในสไลด์ถัดไปจะแสดงให้เห็นกัมพูชามีการเดินทาง 8 รายด้วยกันนะคะ สำหรับวันนี้ แล้วก็จะยังพบการเดินทางผิดกฎหมายข้างทางช่องทาธรรมชาตินะคะ แล้วก็ส่วนหนึ่งจะเป็นนักพนันออนไลน์นะคะ ถ้าท่านเห็นสถานการณ์การลักลอบเข้าเมืองในสไลด์ถัดไป จะให้เห็นภาพชัดเจนเลยนะคะ อันนี้เป็นการรายงานโดย ศูนย์แก้ไขสถานการณ์ฉุกเฉินความมั่นคง หรือเรียกย่อ ๆ กันว่า</w:t>
      </w:r>
      <w:r>
        <w:t xml:space="preserve"> </w:t>
      </w:r>
      <w:r>
        <w:t xml:space="preserve">“</w:t>
      </w:r>
      <w:r>
        <w:t xml:space="preserve">สปม.</w:t>
      </w:r>
      <w:r>
        <w:t xml:space="preserve">”</w:t>
      </w:r>
      <w:r>
        <w:t xml:space="preserve"> </w:t>
      </w:r>
      <w:r>
        <w:t xml:space="preserve">นี่นะคะ ท่านจะเห็นว่าตำรวจ แล้วก็บุคลากรด่านหน้าเหล่านี้ที่ลาดตระเวนกันอยู่ เป็นสีขอบแผนที่ประเทศไทยนะคะ ท่านจะเห็นว่าภายใน 24 ชั่วโมงมีการลักลอบเข้าประเทศถึง 113 รายนะคะ มาจากไหนบ้าง ก็ทั้งหมดเลยค่ะ มีทั้งพม่า ลาว กัมพูชา มาเลเซีย สิ่งที่ ศบค. ชุดเล็กเป็นห่วงนะคะ ให้พื้นที่มีความเข้มงวดสูงสุดนะคะ ไม่ใช่เฉพาะเรื่องของการเฝ้าระวังการติดเชื้อ แต่เรามีความห่วงเรื่องของเชื้อกลายพันตามแนวชายแดนค่ะ ไปดูสรุปรายงานของ 19 พฤษภาคม จังหวัดที่มีรายงานผู้ติดเชื้อ 10 ช่องแรกนะคะ กรุงเทพมหานคร 876 ราย สมุทรปรการ นนทบุรี 130 ปทุมธานี 139 เพชรบุรี 76 สมุทรสาคร 57 สงขลา 46 ชลบุรี 39 จันทบุรี 32 และระนอง เป็นอันดับ 10 วันนี้ ราย ถ้าสไลด์ถัดไปเป็นรายงานยอดสะสมตั้งแต่ 1 เมษายน ถึง 19 พฤษภาคม 10 อันดับแรกไม่ต่างจากเมื่อวานนี้นะคะ อันดับที่ 10 ยังคงเป็นสงขลานะคะ ถ้าไปดูแยกของรายละเอียดจะเห็นชัดว่าวันนี้นะคะ เรือนจำบวกไปถึง 1,497 ราย นอกเรือนจำยังเป็นตัวเลขทรง ๆ นะคะ 1,879 ราย ซึ่งหลัก ๆ ยังอยู่ กทม. 816 ราย ปริม 891 รายค่ะ ถ้าไปดูสรุปรวมทิศทางของทั้งประเทศนะคะ ท่านจะเห็นเลยว่า จังหวัดที่ไม่มีรายงานผู้ติดเชื้ออยู่ที่ 14 จังหวัด เห็นเป็นสีขาว ส่วนใหญ่ 42 จังหวัดจะมีคนติดเชื้อทั้งจังหวัดไม่เกิน 10 ราย ที่เรายังเฝ้าระวังมากกว่า 100 ราย ยังมีอยู่ 4 จังหวัดนะคะ ก็คือ กทม. สมุทรปราการ นนทบุรี ค่ะ ในส่วนของ Cluster ที่เป็นความเสี่ยงที่กรมควบคุมโรครายงานในวันนี้นะคะ ท่านจะเห็นว่า กทม. ยังอยู่ที่ชุมชนแออัดนะคะ นนทบุรี ปทุมธานี จะเป็น Cluster ตลาด ขอนแก่น เพชรบูรณ์ นี่ถือได้ว่าเป็นผู้สัมผัสเดินทางจาก กทม. ก็คือเดินทางจากพื้นที่เสี่ยง ระนองนะคะ เป็นการคัดกรองเชิงรุกในกลุ่มแรงงานต่างด้าว และยังมีการรายงานนะคะ ว่าบางจังหวัดยังพบว่ามีการร้องเรียน มีการจับกุม รวมกลุ่มกัน มีการสูบบารากุนะคะ หรือเล่นการพนัน ซึ่งตรงนี้นี่ ผับ บาร์ คาราโอเกะ สถานบันเทิงปิดหมด แต่พบว่ามีการรวมกลุ่มกันตามบ้าน ทาง ศบค. ที่ประชุมกันวันนี้นะคะ ขอให้ประชาชน ชุมชนและรวมทั้งในส่วนของมหาดไทยตรวจตราเข้มงวดในการกระทำความผิดเหล่านี้ด้วยนะคะ ไปดูในส่วนของการติดเชื้อรวม กทม. ปริม ที่เราพูดคุยกันในที่ประชุมวันนี้ หลัก ๆ ก็จะอยู่กันที่ปทนนทบุรี ปทุมธานี สมุทรปราการ สมุทรสาคร และนครปฐมค่ะ ไปดูในส่วนของ กทม. นิดหนึ่ง ที่มีการรายงานในส่วนของราชทัณฑ์นะคะ ในราชทัณฑ์นี่ตัวเลขของการตรวจเชิงรุกนะคะ ของผู้ต้องขังจะยังมีการรายงานตลอดนะคะ ว่าในส่วนของการตรวจคัดกรองเชิงรุกจะยังทำต่อเนื่องอยู่ที่ประมาณ 2-3 วันค่ะ นั่นหมายความว่าพี่น้องประชาชนจะเห็นรายงานเข้ามาจากราชทัณฑ์นะคะ จำประสัปดาห์ คาดว่าหลักจาก 1 สัปดาห์ตัวเลขราชทัณฑ์จะลดน้อยลงจนกระทั่งหมดไปนะคะ ตัวอย่างให้เห็นภาพนิดหนึ่งค่ะ ว่ามีการตรวจที่ไหนบ้าง ยกตัวอย่าง เรือนจำพิเศษกรุงเทพฯ 3,021 ราย ตรวจไปทั้งสิ้น 3,018 ราย คิดเป็น 61 เปอร์เซ็นต์นะคะ ขณะที่เรือนจำกลาง คลองเปรม มีการตรวจ 8,087 ราย มีรายงานการติดเชื้อ 538 ราย คิดเป็น 15 เปอร์เซ็นต์ เรือนจำกลางบางขวางนะคะ ตรวจไปทั้งสิ้น 5,608 ราย ผลบวก 598 คิดเป็น 6 เปอร์เซ็นต์ นอกจากนี้ก็มีข้อมูล รายงานเมื่อ 18 พฤษภาคม นะคะ ว่ามีค่ะ ที่เรือนจำพิเศษธนบุรี หินกลาง นนทบุรี ฉะฉะเชิงเทรา เรือนจำกลางเชียงใหม่ อย่างนี้เป็นต้นค่ะ บางที่ 15 เปอร์เซ็นต์ สูงสุดไปที่ 76 เปอร์เซ็นต์ อย่างไรก็ตามในแง่ของการดูแลผู้ที่ติดเชื้อในเรือนจำนะคะ ก็อยากให้เกิดความเข้าใจค่ะ ว่าพี่น้องเหล่านี้นี่อยู่ในเรือนจำ ปิดแล้วก็ซิลพวกเขาเอาไว้ในเรือนจำ จะไม่ไปแพร่เชื้อออกมาด้านนอก อย่างไรก็ตามก็มีการให้การดูแลตามมาตรฐานสาธารณสุข สาธาเหมือนกับอยู่ข้างนอกค่ะ มีการแยกระดับรุนแรงเขียว เหลือง แดง การให้การรักษา จะมีการระดมทีมแพทย์เข้าไปช่วยในส่วนของโรงพยาบาลราชทัณฑ์ค่ะ จะสามารถทำได้ทั้งระดับเหลือง ระดับแดง ในวันนี้ทางการแพทย์แล้วก็โรงเรียนแพทย์ก็ได้มีการระดมทรัพยากร เครื่องช่วยหายใจ บุคลากรเข้าไปช่วยเหลือกรมราชทัณฑ์ ก็จะมีการดูแลเบ็ดเสร็จอยู่ในภายในเรือนจำนั้นค่ะ มาดูในสถานการณ์ของ กทม. นะคะ ที่ได้มีการพูดคุยกันอยากให้เห็นตัวเลขของ กทม. สักนิดหนึ่งนะคะ ว่าตอนนี้นี่ การเฝ้าระวังของ กทม. นะคะ จากรายงาน 19 พฤษภาคม มีการบวกตัวเลขไป 876 ราย ของวันนี้นะคะ มี Cluster ที่ กทม. เฝ้าระวังทั้งสิ้น 34 คลัสเตอร์ค่ะ ซึ่งมี 29 Cluster และมีบวกใหม่ไป แรกก็คือื ตลาดบางกระปินะคะ แล้วจะมีการลงตรวจด้วยนะคะ ที่ตลาดบางกะปิ มีบางคอแหลมนะคะ เป็นแคมป์ก่อสร้าง จัตุจักรเป็นโรงงานน้ำแข็ง และแคมป์ไทยนะคะ ซึ่งเป็นอีกแคมป์หนึ่งพบในคลัสเตอร์โกดังสินค้า แต่ถ้าดูใน 50 เขตนี่นะคะ จะเห็นว่ามีพื้นที่ที่กระจุกตัวเป็นการรายงานใน ศบค. ชุดเล็กเรียกว่า</w:t>
      </w:r>
      <w:r>
        <w:t xml:space="preserve"> </w:t>
      </w:r>
      <w:r>
        <w:t xml:space="preserve">“</w:t>
      </w:r>
      <w:r>
        <w:t xml:space="preserve">เป็นพื้นที่ไข่แดง</w:t>
      </w:r>
      <w:r>
        <w:t xml:space="preserve">”</w:t>
      </w:r>
      <w:r>
        <w:t xml:space="preserve"> </w:t>
      </w:r>
      <w:r>
        <w:t xml:space="preserve">ทั้ง 50 เขตนี้ อัตราการติดเชื้อไม่เท่ากันนะคะ และก็มีความเป็นห่วงของแคมป์คนงานก่อสร้าง ในส่วนของเขตทั้งหมดใน กทม. ซึ่ เรามีการเรียกดูข้อมูลนะคะ ว่าทั้ง 50 เขต มีแคมป์คนงานก่อสร้าง มีงานก่อสร้างนะคะ บางเขตมีแคมป์มากกว่า 20 แคมป์ค่ะ ที่ไหนบ้าง บางกะปิ บางเขน ลาดพร้าว ห้วยขวาง เกิน 20 แคมป์ และบางแคมป์นี่นะคะ มีตัวเลขคนงานเกินพัน เช่น ในเขตเดียวมี 7 แคมป์ แต่ว่าคนงาน แคมป์ที่สูงสุด คือ 1,374 คน ตรงนี้นี่ มีการพูดคุยใน ศบค. ชุดเล็กว่าจะมีมาตรการดูแลการติดเชื้อในแคมป์คนงานอย่างไร อันดับแรกนะคะ ที่ไม่มีการติดเชื้อ ตรงนี้มีการสุ่มตรวจนะคะ แต่ว่ายังไม่พบรายงานผู้ติดเชื้อ ก็จะเกิดการเฝ้าระวัง ป้องกัน ควบคุมโรค ซึ่งตรงนี้นะคะ สถาบันสุขภาวะเขตเมือง หรือว่า สสม. มีแผนการตรวจลงชุมชน รวมทั้งตลาดด้วยนะคะ ร่วมกันกับสำนักงานเขตฝ่ายสิ่งแวดล้อม ตรงนี้นี่ จำเป็นต้องเข้าไปเฝ้าระวัง ป้องกันเพื่อไม่ให้แคมป์เหล่านั้นติด เข้าไปชี้แจงทั้งกับคนงานนะคะ รวมทั้งบริษัทที่จะขอความร่วมมือ การเข้มงวดมาตรการ DMHTT และการเฝ้าระวังต่าง ๆ ยกตัวอย่างนะคะ กรมควบคุมโรครายงานว่าบางแคมป์นี่มีการจัดที่ดื่มน้ำเป็นการใช้กระติกรวม แล้วก็มีการใช้แก้วน้ำร่วมกัน อันนี้ก็ต้องสื่อสารกันแล้วที่สำคัฐ ก็คือพยายามให้มีการงดการเคลื่อนย้าย คือ ไปซิลให้ไข่แดงนั้นอยู่ในพื้นที่อยู่แค่กระจุกตัวอยู่แค่กลุ่มหนึ่ง ไม่ให้เกิดการแพร่กระจายไปยังแคมป์อื่น ๆ ในส่วนของการการรายงานติดเชื้อแล้วจะมีการพูดคุยดูแลค่ะ อยากจะให้พี่น้องประชาชนเห็นภาพค่ะ นี่ค่ะ แคมป์ที่พักของคนงาน ตั้งอยู่ในบริเวณไซส์งานนะคะ บางแคมป์ก็ไม่มีผู้ติดเชื้อ อันนี้ก็กลัวว่าการขับเคลื่อนทางเศรษฐกิจก็ยังทำต่อไม่ได้ แต่ถ้าเกิดว่าเขามีการจัดตั้งที่ทำงานเป็นไซค์ก่อสร้าง ให้เกิดการซิลไม่่ให้พี่น้องแรงงานออกนอกพื้นที่ อันดับ 2 ให้ใช้กระบวนการบับเบิล หมายความว่าไซด์ก่อสร้าง แต่ว่าที่พักคนงานอาจจะอยู่บริเวณชาญเมืองก็มีการพูดคุยกันค่ะ ว่าบริษัทจำเป็นจะต้องจัดรถรับส่งพนักงาน แรงงานทั้งหมดนะคะ ให้อยู่ใน Root ที่เราสามารถคาดการณ์ได้ว่าจะต้องไปจากจุดไหนไปจุดไหนนะคะ ตรงนี้นี่หากมีการเคลื่อนย้ายนะคะ จำเป็นต้องขออนุญาตไปที่สำนักงานเขตค่ะ หมายความว่า ผอ. เขต จะมีอำนาจที่จะต้องรับรู้ที่จะมีการเคลื่อน ความพยายามที่จะทำตามมาตรการที่กำหนดนะคะ ถ้าเกิดมีความจำเป็นต้องทำการเคลื่อนย้ายนะคะ ทางเขตก็จะมีการตรวจสอบว่ามาตรการที่จะเกิดการเดินทางเคลื่อนย้ายของแรงงานนี่จะจัดการอย่างไร ดูแล้วมาตรการจะควบคุมให้สอดคล้องกับการแพร่ระบาดของโรคได้ไหม หากทำไม่ได้นะคะ เขตก็จะมีอำนาจในการที่จะไม่อนุญาตที่จะไม่ให้เคลื่อนย้าทย มีการดำเนินการที่ไม่สามารถที่จะควบคุมการระบาดได้นะคะ สำนักงานเขตก็จะมีอำนาจในการปิดแคมป์หรือว่าไซด์ก่อสร้างนั้นได้ ก็อยากจะให้ส่วนของทั้งบริษัทนะคะ ที่เป็นผู้ดูแลแคมป์คนงาน หรือว่าไซล์งานนะคะ เข้าไปศึกษารายละเอียดของสำนักงานเขต รวมทั้งคณะกรรมการโรคติดต่อของพื้นที่ของท่านอย่างละเอียด และขอความร่วมมือให้ท่านปฎิลบั ถ้าเป็นไปได้เราไม่อยากจะใช้อำนาจในการสั่งปิดค่ะ อย่างไรก็ตามนี่ขอให้เกิดความร่วมมือกันอย่างสูงสุด แคมป์ที่ท่านดูแล อาจยังไม่พบผู้ติดเชื้อ แต่ถ้าเราไม่กำหนดมาตรการที่เข้มข้น ข้ามพื้นที่ของคนงานในพื้นที่ของท่าน ท่านก็อาจจะกลายเป็นแคมป์ที่มีการระบาด และท่านก็ต้องถูกผิดเช่นกันนะคะ ฝากไปชุมชน พี่น้องประชาชน หัวหน้าชุมชนไปพื้นที่นะคะ ขอความร่วมมือสอดส่องพวกนี้ด้วยนะคะ เพราะว่าแคมป์คนงานหรือว่าไซต์งานก่อสร้างเหล่านี้ก็อยู่ในพื้นที่ท่าน ถ้าท่านช่วยกันเป็นหูเป็นตาสอดส่องนะคะ ว่าพบว่ามีเห็นแรงงานรวมกลุ่มดื่มสุรากันอย่างนี้เป็นต้นนะคะ การร้องเรียนเข้ามาทาง ศบค. ขอบคุณนะคะ เพราะว่าท่านเป็นห่วงพื้นที่ของท่าน ถ้ามีการระบาดติดเชื้อในชุมชน ทุกคนในชุมชนถือว่า ช่วย ๆ กันค่ะ อย่างไรก็ตามนะคะ ในส่วนของ กทม. วันนี้จะยังคงมีการคัดกรองเชิงรุกกันอย่างต่อเนื่อง ที่ผ่านมานี่นะคะ จาก 1 เมษายนจนถึง 18 พฤษภาคม คัดกรองไปแล้ว 187,500 รายนะคะ ตัวเลขที่พบผู้ติดเชื้อนี่ คิดเป็นเปอร์เซ็นต์จะอยู่ที่ 3.5 เปอร์เซ็นต์ค่ะ นนทบุรีเองนะคะ ก็คัดกรองไป 40,000 กว่ารายนะคะ อยู่ที่ 1.93 ราย ปทุมธานี 1.5 กว่าราย พบประมาณ 1.3 เปอร์เซ็นต์ รวม ๆ แล้วนี่นะคะ จากการเฝ้าระวังมาตั้งแต่เดือนเมษายน มีการพบการติดเชื้อ กทม. ปริมณฑลยังพบ 3 เปอร์เซ็นต์นะคะ 3 เปอร์เซ็นต์ จะว่าน้อยก็ไม่น้อยค่ะ และยังเป็นสิ่งที่พี่น้องประชาชนช่วยกันลดตัวเลขเหล่านี้ได้นะคะ เพราะว่าเราพูดย้ำเสมอว่า สิ่งที่เราเป็นห่วง ก็คือทรัพยากรเราเปิดโรงพยาบาลสนาม หรือโรงพยาบาลบุษราคัม อีกเท่าไรก็อาจจะไม่พอค่ะ ถ้าหากเราไม่ช่วยกันลดตัวเลขผู้ติดเชื้อได้ค่ะ วันนี้นะคะ กทม. จะมีการไปตรวจที่ไหนบ้าง อยากให้ท่านดูแผน ศบค. จะแปะไว้ให้นะคะ กีฬาธูปเตมีย์ แคมป์หลักสี่ ตลาดยิ่งเจริญ ศาลาน้ำร้อน ตรงนี้ข้อมูลเหล่านี้ท่านเข้าไปดูในรายละเอียดนะคะ บริเวณชุมชนของท่าน ก็ขอความร่วมมือไปตรวจด้วยค่ะ นอกจากนี้นะคะ สิ่งที่สำคัญที่ที่ประชุม ศบค. ชุดเล็ก หารือกันในวันนี้ก็เป็นเรื่องของการฉีดวัคซีน ขอเน้นย้ำนะคะ ว่าท่านนายกรัฐมนตรี ผอ. ศบค. เน้นย้ำค่ะ ว่าการฉีดวัคซีนถือเป็นวาระแห่งชาติ ผู้ที่อยู่ในประเทศไทยนะคะ ไม่ว่าจะเป็นคนไทย คนต่างชาติ 70 เปอร์เซ็นต์จะได้รับวัคซีน ในส่วนของประมาณธันวาคม 2564 นี้นะคะ แต่อย่างไรก็ตามการบริหารจัดการการกระจายวัคซีน ฉีดที่ไหน ลงทะเบียนอย่างไร จุดใด ขอความร่วมมือท่านติดตามการรายงานของพื้นที่ของท่านนะคะ ว่าจังหวัดนี่ได้รับการกระจายวัคซีนตามประชากรของตน แต่ในแง่ของการบริหารจัดการนี่ แต่ละจังหวัดอาจจะไม่เหมือนกันค่ะ ที่หารือกันในวันนี้นะคะ กทม. นี่ก็เป็นสิ่งที่น่ายินดีค่ะ หน่วยงานทั้งภาครัฐ ภาคเอกชน ก็อาสาเข้ามานะคะ ที่จะช่วยกันในการกระจายวัคซีนให้ถึงพี่น้องประชาชนให้เร็วที่สุด ที่มหาวิทยาลัยก็สามารถเป็นจุดฉีดวัคซีนได้ มีศูนย์ประชุม สนามกีฬา ศูนย์การค้า โรงงานนะคะ ทุก ๆ ที่นี่มีการเสนอเรื่องเข้ามา และในวันพรุ่งนี้ค่ะ จะมีการประชุมเพื่อหาข้อสรุปนะคะ แล้วก็ประกาศให้พี่น้องประชาชน กทม. ได้รับทราบว่ามีที่ไหนจุดใดประกาศให้ฉีดได้บ้าง และจะรับลงทะเบียนได้เมื่อไหร่อย่างไรนี่ แน่ ๆ นะคะ สิ่งสำคัญที่ประชุม ก็คือว่าหลักการกระจายวัคซีนนั้นยังต้องยึดหลักในเรื่องของความปลอดภัยค่ะ แล้วก็ท่าน ผอ. ศบค. ชุดเล็กนะคะ ก็ย้ำนะคะ ได้รับความสะดวกที่สุดค่ะ อะไรก็ตามที่จะทำให้พี่น้องประชาชนเข้าถึงโดยยากนี่ อันนี้เราเอามาพูดคุยกันหมดเลยนะค อยากให้รอฟังการรายงานผลสรุปการประชุมพรุ่งนี้ประชุมก็พูดถึงกลุ่มเสี่ยงบางส่วนที่หารือกันด้วยในวันนี้นะคะ อย่างเช่น เราพูดถึงบุคลากรขับขี่รถสาธารณะ ซึ่งตรงนี้ กทม. ก็รายงานนะคะ ว่ามีพี่น้องประชาชนแท็กซี่วินมอเตอร์ไซ ยังไม่ทั่วถึงแต่จะพยายามทำให้รวดเร็วที่สุดนะคะ รวมทั้งบุคลากรครู หรือที่เน้นย้ำในวันนี้นะคะ ศบค. ก็เป็นห่วงพี่น้องประชาชนที่เป็นพนักงานขนส่งอาหาร ผู้ที่ให้บริการร้านอาหารค่ะ ไม่ว่าจะเป็น GRAB LINEMAN FoodPanda นี่นะคะ อันนี้ขอบคุณนะคะ ที่ยังทำให้ทุกคนยังได้รับความสะดวกสบายในขณะที่ยัง ต้องอยู่บ้าน Work Form Home วัคซีนก็จะยังลงไปที่บุคลากรเหล่านี้ด้วยนะคะ รวมทั้งที่ท่านนายกรัฐมนตรีให้ความสำคัญ เป็นห่วงเป็นพิเศษ ตอนนี้พบว่ามีนักเรียนไทยจำนวนมากนะคะ ที่จะต้องกลับไปเรียนต่อที่ต่างประเทศ ทั้งในส่วนของทุนรัฐบาลนะคะ กพ. ตอนนี้ก็ประสานไปแล้วนะคะ ให้ผู้ว่าราชการจังหวัดแต่ละจังหวัดนั้น ติดตามให้ได้รับวัคซีนเพื่อจะได้กลับไปเรียนต่อนะคะ สุดท้าย ก็คือคงฝากไว้ว่าการให้ระดมกำลัง ทั้งในแง่ของการตรวจคัดกรองเชิงรุก การเปิดโรงพยาบาลสนาม ทางการแพทย์สาธารณสุขมาช่วยดูแลพี่น้องประชาชนเหล่านี้นี่ เราเริ่มมีภาวะตึงตัวค่ะ เพราะฉะนั้น ขอรับอาสาสมัครนะคะ จิตอาสาบุคลากรทางการแพทย์ ขอให้ท่านติดตามมา69 ได้เลย 1669 เป็นสายฉุกเฉิน สำหรับพี่น้องประชาชนหาเตียง แต่อย่างไรก็ตาม 1669 โดยกรมการแพทย์ ก็อาสาเป็นผู้ที่จะรับเรื่อง แล้วก็ติดตามให้ท่านสามารถที่จะเข้ามาเป็นส่วนหนึ่งที่มาดูแลพี่น้องประชาชนที่ติดเชื้อเจ็บป่วยด้วยค่ะ วันนี้ก็ฝากไว้เท่านี้</w:t>
      </w:r>
    </w:p>
    <w:p>
      <w:pPr>
        <w:pStyle w:val="BodyText"/>
      </w:pPr>
      <w:r>
        <w:t xml:space="preserve">(คุณสุภนันท์) ครับ วันนี้ไม่ประเด็นคำถามเพิ่มเติม จะฝากอะไรทิ้งท้ายเพิ่มเติมไทครับ</w:t>
      </w:r>
    </w:p>
    <w:p>
      <w:pPr>
        <w:pStyle w:val="BodyText"/>
      </w:pPr>
      <w:r>
        <w:t xml:space="preserve">(แพทย์หญิงอภิสมัย) ก็อย่างที่เห็นนะคะ ว่าทุก ๆ โรงพยาบาลที่เปิดไม่ว่าจะเป็นระดับเขียว เหลือง แดง เต็มไปหมดเลยนะคะ ดังนั้น คงต้องฝากพี่น้องประชาชนค่ะ ก็คือเราต้องไม่เป็นผู้ติดเชื้อ ทุก ๆ ครั้งนะคะ ให้ท่านตรวจสอบอาการของตัวท่านเอง ถามตัวเองว่าเราได้เดินทางไปพื้นที่เสี่ยงไหม ติดตามข่าวพยายามที่จะสอบถามว่าพื้นที่ไหนเสี่ยง ใครเป็นบุคคลเสี่ยง ถ้าท่านมีความเสี่ยงเหล่านี้นะคะ ขอให้ท่านกักตัว</w:t>
      </w:r>
    </w:p>
    <w:p>
      <w:pPr>
        <w:pStyle w:val="BodyText"/>
      </w:pPr>
      <w:r>
        <w:t xml:space="preserve">[ภาษาท้องถิ่น]และไม่สวมหน้ากากอนามัยอาจจะทำให้ยอดผู้ติดเชื้อลงไม่ได้นะคะ เราเพิ่มเตียงอีกเท่าไร ก็คงจะไม่พอ ก็คงต้องขอฝากย้ำตรงนี้นะคะ เข้าใจว่าท่านเหน็ดเหนื่อยนะคะ ตอนนี้นี่ใกล้ปลายอุโมงค์ แล้วค่ะ เราก็กำลังจะได้ฉีดวัคซีนกันเร็ว ๆ นี้นะคะ ต้องรักษามาตรการส่วนตัวให้เข้มข้นค่ะ ขอบคุณมากค่ะ</w:t>
      </w:r>
    </w:p>
    <w:p>
      <w:pPr>
        <w:pStyle w:val="BodyText"/>
      </w:pPr>
      <w:r>
        <w:t xml:space="preserve">(คุณสุภนันท์) ครับ ขอบคุณผู้ช่วยโฆษก ศบค. แพทย์หญิงอภิสมัย ศรีรังสรรค์ นะครับ วันนี้ตัวเลขรายงานประจำวัน 3,394 คน ถ้าดูจากตารางเมื่อสักครู่นะครับ ก็จะเห็นว่าแยกเป็น 2 ส่วน การระบาดติดเชื้อทั่วไปนะครับ 1,879 คน ตัวเลขต่ำกว่า 2,000 ต่อเนื่องเป็นวันที่ วันนี้เรามีตัวเลขผู้ที่รักษาหาย 1,450 มากกว่าจำนวนผู้ติดเชื้อรายใหม่ นั่นหมายความว่าศักยภาพด้านระบบสาธารณสุข ที่จะรองรับผู้ป่วยยังคงมีเพิ่มเติมนะครับ อย่างไรก็ตามกรมควบคุมโรควันนี้ ช่วงหลังของการแถลงข่าวนะครับ จะนำในรายละเอียดมาพูดคุยกันนะครับ ในช่วงนี้เราไปรับชมการแถลงข่าวในภาคภาษาอังกฤษนะครับ กับท่านรองอธิบดีกรมสารนิเทศ และรองโฆษกกระทรวงการต่างประเทศ เรียนเชิญครับ</w:t>
      </w:r>
    </w:p>
    <w:p>
      <w:pPr>
        <w:pStyle w:val="BodyText"/>
      </w:pPr>
      <w:r>
        <w:t xml:space="preserve">(คุณณัฐภาณุ) สวัสดีครับ</w:t>
      </w:r>
    </w:p>
    <w:p>
      <w:pPr>
        <w:pStyle w:val="BodyText"/>
      </w:pPr>
      <w:r>
        <w:t xml:space="preserve">[ภาษาต่างประเทศ] ท่านณัฐภาณุ นพคุณ รองอธิบดีกรมสารนิเทศ และรองโฆษกกระทรวงการต่างประเทศนะครับ ขอนุญาตย้ำอีกครั้งหนึ่งนะครับ ว่าเข้ามาร่วมด้วยช่วยกันในการป้องกัน COVID-19 จิตอาสาสู้ภัยโควิด-19 นะครับ ก็สามารถติดต่อมาได้ที่หมายเลขโทรศัพท์ 1669 ทางกรุงเทพมหานคร จะเป็นเบอร์กลางในการติดต่อประสานงานนะครับ เดี๋ยวช่วงนี้เราพักันครู่หนึ่ง ช่วงหน้ามาพบกับสถานการณ์ ณ ขณะนี้ ที่ต่ำกว่า 2,000 ถือเป็นขาลงของการแพร่ระบาดแล้วหรือไม่ เราสามารถไว้วางใจสถานการณ์ได้หรือยัง เดี๋ยวช่วงหน้ามาคุยกัน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19 พ.ค. 64)</dc:title>
  <dc:creator/>
  <cp:keywords/>
  <dcterms:created xsi:type="dcterms:W3CDTF">2021-05-19T06:47:39Z</dcterms:created>
  <dcterms:modified xsi:type="dcterms:W3CDTF">2021-05-19T06:4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9 พฤษภาคม 2564 เวลา 12.10 น.</vt:lpwstr>
  </property>
  <property fmtid="{D5CDD505-2E9C-101B-9397-08002B2CF9AE}" pid="3" name="subtitle">
    <vt:lpwstr/>
  </property>
</Properties>
</file>